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5BFB2" w14:textId="77777777" w:rsidR="00F00EA3" w:rsidRPr="00C61FF9" w:rsidRDefault="00F00EA3" w:rsidP="002A2670">
      <w:pPr>
        <w:spacing w:after="0" w:line="240" w:lineRule="auto"/>
        <w:ind w:left="1416" w:firstLine="708"/>
        <w:jc w:val="right"/>
        <w:rPr>
          <w:rFonts w:ascii="Book Antiqua" w:eastAsia="Times New Roman" w:hAnsi="Book Antiqua" w:cs="Times New Roman"/>
          <w:b/>
          <w:bCs/>
          <w:i/>
          <w:iCs/>
          <w:sz w:val="24"/>
          <w:szCs w:val="24"/>
          <w:lang w:val="tr-TR" w:eastAsia="tr-TR"/>
        </w:rPr>
      </w:pPr>
    </w:p>
    <w:p w14:paraId="3D4A52B5" w14:textId="7C6EAE68" w:rsidR="002A2670" w:rsidRPr="00C61FF9" w:rsidRDefault="002A2670" w:rsidP="002A2670">
      <w:pPr>
        <w:spacing w:after="0" w:line="240" w:lineRule="auto"/>
        <w:ind w:left="1416" w:firstLine="708"/>
        <w:jc w:val="right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C61FF9">
        <w:rPr>
          <w:rFonts w:ascii="Book Antiqua" w:eastAsia="Times New Roman" w:hAnsi="Book Antiqua" w:cs="Times New Roman"/>
          <w:b/>
          <w:bCs/>
          <w:i/>
          <w:iCs/>
          <w:sz w:val="24"/>
          <w:szCs w:val="24"/>
          <w:lang w:val="tr-TR" w:eastAsia="tr-TR"/>
        </w:rPr>
        <w:t xml:space="preserve">   </w:t>
      </w:r>
      <w:r w:rsidR="001C63D6" w:rsidRPr="00C61FF9">
        <w:rPr>
          <w:rFonts w:ascii="Times New Roman" w:eastAsia="Times New Roman" w:hAnsi="Times New Roman" w:cs="Times New Roman"/>
          <w:bCs/>
          <w:iCs/>
          <w:sz w:val="24"/>
          <w:szCs w:val="24"/>
          <w:lang w:val="tr-TR" w:eastAsia="tr-TR"/>
        </w:rPr>
        <w:t>…….. / ……. /2026</w:t>
      </w:r>
    </w:p>
    <w:p w14:paraId="46942F43" w14:textId="6C37E980" w:rsidR="00B7611B" w:rsidRPr="00C61FF9" w:rsidRDefault="00B7611B" w:rsidP="001C63D6">
      <w:pPr>
        <w:pStyle w:val="KonuBal"/>
        <w:spacing w:line="36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46423184" w14:textId="1106A27C" w:rsidR="001C63D6" w:rsidRPr="00C61FF9" w:rsidRDefault="001C63D6" w:rsidP="001C63D6">
      <w:pPr>
        <w:pStyle w:val="KonuBal"/>
        <w:spacing w:line="36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C61FF9">
        <w:rPr>
          <w:rFonts w:ascii="Times New Roman" w:hAnsi="Times New Roman" w:cs="Times New Roman"/>
          <w:sz w:val="24"/>
          <w:szCs w:val="24"/>
        </w:rPr>
        <w:t>ERASMUS+</w:t>
      </w:r>
      <w:r w:rsidRPr="00C61FF9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61FF9">
        <w:rPr>
          <w:rFonts w:ascii="Times New Roman" w:hAnsi="Times New Roman" w:cs="Times New Roman"/>
          <w:sz w:val="24"/>
          <w:szCs w:val="24"/>
        </w:rPr>
        <w:t>ZORUNLU</w:t>
      </w:r>
      <w:r w:rsidRPr="00C61FF9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61FF9">
        <w:rPr>
          <w:rFonts w:ascii="Times New Roman" w:hAnsi="Times New Roman" w:cs="Times New Roman"/>
          <w:sz w:val="24"/>
          <w:szCs w:val="24"/>
        </w:rPr>
        <w:t>STAJ</w:t>
      </w:r>
      <w:r w:rsidRPr="00C61FF9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61FF9">
        <w:rPr>
          <w:rFonts w:ascii="Times New Roman" w:hAnsi="Times New Roman" w:cs="Times New Roman"/>
          <w:sz w:val="24"/>
          <w:szCs w:val="24"/>
        </w:rPr>
        <w:t>HAREKETLİLİĞİ</w:t>
      </w:r>
      <w:r w:rsidRPr="00C61FF9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61FF9">
        <w:rPr>
          <w:rFonts w:ascii="Times New Roman" w:hAnsi="Times New Roman" w:cs="Times New Roman"/>
          <w:sz w:val="24"/>
          <w:szCs w:val="24"/>
        </w:rPr>
        <w:t xml:space="preserve">İÇİN </w:t>
      </w:r>
      <w:r w:rsidRPr="00C61FF9">
        <w:rPr>
          <w:rFonts w:ascii="Times New Roman" w:hAnsi="Times New Roman" w:cs="Times New Roman"/>
          <w:spacing w:val="-2"/>
          <w:sz w:val="24"/>
          <w:szCs w:val="24"/>
        </w:rPr>
        <w:t>TAAHHÜTNAME</w:t>
      </w:r>
    </w:p>
    <w:p w14:paraId="747262F3" w14:textId="77777777" w:rsidR="001C63D6" w:rsidRPr="00C61FF9" w:rsidRDefault="001C63D6" w:rsidP="001C63D6">
      <w:pPr>
        <w:pStyle w:val="GvdeMetni"/>
        <w:spacing w:before="138"/>
        <w:rPr>
          <w:rFonts w:ascii="Times New Roman" w:hAnsi="Times New Roman" w:cs="Times New Roman"/>
          <w:b/>
          <w:sz w:val="22"/>
          <w:szCs w:val="22"/>
        </w:rPr>
      </w:pPr>
    </w:p>
    <w:p w14:paraId="634B07D9" w14:textId="03FBD675" w:rsidR="001C63D6" w:rsidRPr="00C61FF9" w:rsidRDefault="00497687" w:rsidP="001C63D6">
      <w:pPr>
        <w:pStyle w:val="GvdeMetni"/>
        <w:spacing w:before="1" w:line="360" w:lineRule="auto"/>
        <w:ind w:left="141" w:right="137" w:firstLine="707"/>
        <w:jc w:val="both"/>
        <w:rPr>
          <w:rFonts w:ascii="Times New Roman" w:hAnsi="Times New Roman" w:cs="Times New Roman"/>
        </w:rPr>
      </w:pPr>
      <w:r w:rsidRPr="00C61FF9">
        <w:rPr>
          <w:rFonts w:ascii="Times New Roman" w:hAnsi="Times New Roman" w:cs="Times New Roman"/>
        </w:rPr>
        <w:t xml:space="preserve">2025 Proje Dönemi </w:t>
      </w:r>
      <w:r w:rsidR="001C63D6" w:rsidRPr="00C61FF9">
        <w:rPr>
          <w:rFonts w:ascii="Times New Roman" w:hAnsi="Times New Roman" w:cs="Times New Roman"/>
        </w:rPr>
        <w:t>Erasmus+ Staj Hareketliliği</w:t>
      </w:r>
      <w:r w:rsidR="001C63D6" w:rsidRPr="00C61FF9">
        <w:rPr>
          <w:rFonts w:ascii="Times New Roman" w:hAnsi="Times New Roman" w:cs="Times New Roman"/>
          <w:b/>
          <w:spacing w:val="-7"/>
        </w:rPr>
        <w:t xml:space="preserve"> </w:t>
      </w:r>
      <w:r w:rsidR="001C63D6" w:rsidRPr="00C61FF9">
        <w:rPr>
          <w:rFonts w:ascii="Times New Roman" w:hAnsi="Times New Roman" w:cs="Times New Roman"/>
        </w:rPr>
        <w:t>başvurumda</w:t>
      </w:r>
      <w:r w:rsidR="001C63D6" w:rsidRPr="00C61FF9">
        <w:rPr>
          <w:rFonts w:ascii="Times New Roman" w:hAnsi="Times New Roman" w:cs="Times New Roman"/>
          <w:spacing w:val="-7"/>
        </w:rPr>
        <w:t xml:space="preserve"> </w:t>
      </w:r>
      <w:r w:rsidR="001C63D6" w:rsidRPr="00C61FF9">
        <w:rPr>
          <w:rFonts w:ascii="Times New Roman" w:hAnsi="Times New Roman" w:cs="Times New Roman"/>
          <w:b/>
          <w:bCs/>
        </w:rPr>
        <w:t>ZORUNLU</w:t>
      </w:r>
      <w:r w:rsidR="001C63D6" w:rsidRPr="00C61FF9">
        <w:rPr>
          <w:rFonts w:ascii="Times New Roman" w:hAnsi="Times New Roman" w:cs="Times New Roman"/>
          <w:b/>
          <w:bCs/>
          <w:spacing w:val="-8"/>
        </w:rPr>
        <w:t xml:space="preserve"> </w:t>
      </w:r>
      <w:r w:rsidR="001C63D6" w:rsidRPr="00C61FF9">
        <w:rPr>
          <w:rFonts w:ascii="Times New Roman" w:hAnsi="Times New Roman" w:cs="Times New Roman"/>
          <w:b/>
          <w:bCs/>
        </w:rPr>
        <w:t>STAJ</w:t>
      </w:r>
      <w:r w:rsidR="001C63D6" w:rsidRPr="00C61FF9">
        <w:rPr>
          <w:rFonts w:ascii="Times New Roman" w:hAnsi="Times New Roman" w:cs="Times New Roman"/>
          <w:spacing w:val="-9"/>
        </w:rPr>
        <w:t xml:space="preserve"> </w:t>
      </w:r>
      <w:r w:rsidR="001C63D6" w:rsidRPr="00C61FF9">
        <w:rPr>
          <w:rFonts w:ascii="Times New Roman" w:hAnsi="Times New Roman" w:cs="Times New Roman"/>
        </w:rPr>
        <w:t>yapacağımı</w:t>
      </w:r>
      <w:r w:rsidR="001C63D6" w:rsidRPr="00C61FF9">
        <w:rPr>
          <w:rFonts w:ascii="Times New Roman" w:hAnsi="Times New Roman" w:cs="Times New Roman"/>
          <w:spacing w:val="-10"/>
        </w:rPr>
        <w:t xml:space="preserve"> </w:t>
      </w:r>
      <w:r w:rsidR="001C63D6" w:rsidRPr="00C61FF9">
        <w:rPr>
          <w:rFonts w:ascii="Times New Roman" w:hAnsi="Times New Roman" w:cs="Times New Roman"/>
        </w:rPr>
        <w:t>belirttiğim</w:t>
      </w:r>
      <w:r w:rsidR="00F00EA3" w:rsidRPr="00C61FF9">
        <w:rPr>
          <w:rFonts w:ascii="Times New Roman" w:hAnsi="Times New Roman" w:cs="Times New Roman"/>
        </w:rPr>
        <w:t>i</w:t>
      </w:r>
      <w:r w:rsidRPr="00C61FF9">
        <w:rPr>
          <w:rFonts w:ascii="Times New Roman" w:hAnsi="Times New Roman" w:cs="Times New Roman"/>
          <w:spacing w:val="-8"/>
        </w:rPr>
        <w:t xml:space="preserve">; </w:t>
      </w:r>
      <w:r w:rsidR="001C63D6" w:rsidRPr="00C61FF9">
        <w:rPr>
          <w:rFonts w:ascii="Times New Roman" w:hAnsi="Times New Roman" w:cs="Times New Roman"/>
        </w:rPr>
        <w:t>toplam</w:t>
      </w:r>
      <w:r w:rsidR="001C63D6" w:rsidRPr="00C61FF9">
        <w:rPr>
          <w:rFonts w:ascii="Times New Roman" w:hAnsi="Times New Roman" w:cs="Times New Roman"/>
          <w:spacing w:val="-9"/>
        </w:rPr>
        <w:t xml:space="preserve"> </w:t>
      </w:r>
      <w:r w:rsidRPr="00C61FF9">
        <w:rPr>
          <w:rFonts w:ascii="Times New Roman" w:hAnsi="Times New Roman" w:cs="Times New Roman"/>
          <w:spacing w:val="-9"/>
        </w:rPr>
        <w:t xml:space="preserve">başarı </w:t>
      </w:r>
      <w:r w:rsidR="001C63D6" w:rsidRPr="00C61FF9">
        <w:rPr>
          <w:rFonts w:ascii="Times New Roman" w:hAnsi="Times New Roman" w:cs="Times New Roman"/>
        </w:rPr>
        <w:t>puanıma</w:t>
      </w:r>
      <w:r w:rsidR="001C63D6" w:rsidRPr="00C61FF9">
        <w:rPr>
          <w:rFonts w:ascii="Times New Roman" w:hAnsi="Times New Roman" w:cs="Times New Roman"/>
          <w:spacing w:val="-5"/>
        </w:rPr>
        <w:t xml:space="preserve"> </w:t>
      </w:r>
      <w:r w:rsidR="001C63D6" w:rsidRPr="00C61FF9">
        <w:rPr>
          <w:rFonts w:ascii="Times New Roman" w:hAnsi="Times New Roman" w:cs="Times New Roman"/>
          <w:b/>
          <w:bCs/>
        </w:rPr>
        <w:t>+</w:t>
      </w:r>
      <w:r w:rsidR="001C63D6" w:rsidRPr="00C61FF9">
        <w:rPr>
          <w:rFonts w:ascii="Times New Roman" w:hAnsi="Times New Roman" w:cs="Times New Roman"/>
          <w:bCs/>
        </w:rPr>
        <w:t xml:space="preserve">5 puan </w:t>
      </w:r>
      <w:r w:rsidRPr="00C61FF9">
        <w:rPr>
          <w:rFonts w:ascii="Times New Roman" w:hAnsi="Times New Roman" w:cs="Times New Roman"/>
          <w:bCs/>
        </w:rPr>
        <w:t>sağlayacak</w:t>
      </w:r>
      <w:r w:rsidRPr="00C61FF9">
        <w:rPr>
          <w:rFonts w:ascii="Times New Roman" w:hAnsi="Times New Roman" w:cs="Times New Roman"/>
        </w:rPr>
        <w:t xml:space="preserve"> beyanımı doğruladığımı; birim akademik Erasmus koordinatörüm tarafından akademik uygunluk </w:t>
      </w:r>
      <w:r w:rsidR="00F00EA3" w:rsidRPr="00C61FF9">
        <w:rPr>
          <w:rFonts w:ascii="Times New Roman" w:hAnsi="Times New Roman" w:cs="Times New Roman"/>
        </w:rPr>
        <w:t xml:space="preserve">onayı </w:t>
      </w:r>
      <w:r w:rsidRPr="00C61FF9">
        <w:rPr>
          <w:rFonts w:ascii="Times New Roman" w:hAnsi="Times New Roman" w:cs="Times New Roman"/>
        </w:rPr>
        <w:t xml:space="preserve">aşamasında zorunlu stajımın onaylanmaması halinde </w:t>
      </w:r>
      <w:r w:rsidR="00BA73C6" w:rsidRPr="00C61FF9">
        <w:rPr>
          <w:rFonts w:ascii="Times New Roman" w:hAnsi="Times New Roman" w:cs="Times New Roman"/>
        </w:rPr>
        <w:t>+5 puan hakkından yararlanamayacağımı; staj durumumu daha sonra gönüllü veya mezuniyet sonrası staja çeviremeyeceğimi biliyor ve</w:t>
      </w:r>
      <w:r w:rsidR="00BA73C6" w:rsidRPr="00C61FF9">
        <w:rPr>
          <w:rFonts w:ascii="Times New Roman" w:hAnsi="Times New Roman" w:cs="Times New Roman"/>
          <w:spacing w:val="-1"/>
        </w:rPr>
        <w:t xml:space="preserve"> </w:t>
      </w:r>
      <w:r w:rsidR="001C63D6" w:rsidRPr="00C61FF9">
        <w:rPr>
          <w:rFonts w:ascii="Times New Roman" w:hAnsi="Times New Roman" w:cs="Times New Roman"/>
        </w:rPr>
        <w:t>kabul ediyorum.</w:t>
      </w:r>
      <w:r w:rsidR="00F00EA3" w:rsidRPr="00C61FF9">
        <w:rPr>
          <w:rFonts w:ascii="Times New Roman" w:hAnsi="Times New Roman" w:cs="Times New Roman"/>
        </w:rPr>
        <w:t xml:space="preserve"> </w:t>
      </w:r>
    </w:p>
    <w:p w14:paraId="4F2F7D87" w14:textId="33CC120E" w:rsidR="001C63D6" w:rsidRPr="00C61FF9" w:rsidRDefault="001C63D6" w:rsidP="001C63D6">
      <w:pPr>
        <w:pStyle w:val="GvdeMetni"/>
        <w:rPr>
          <w:rFonts w:ascii="Times New Roman" w:hAnsi="Times New Roman" w:cs="Times New Roman"/>
          <w:sz w:val="22"/>
          <w:szCs w:val="22"/>
        </w:rPr>
      </w:pPr>
    </w:p>
    <w:p w14:paraId="4C572F35" w14:textId="4C4F53AD" w:rsidR="001C63D6" w:rsidRPr="00C61FF9" w:rsidRDefault="00AD621F" w:rsidP="006E6F37">
      <w:pPr>
        <w:spacing w:before="182" w:line="360" w:lineRule="auto"/>
        <w:ind w:firstLine="141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pacing w:val="-5"/>
          <w:sz w:val="24"/>
          <w:szCs w:val="24"/>
          <w:lang w:val="tr-TR"/>
        </w:rPr>
        <w:t>Ad</w:t>
      </w:r>
      <w:r w:rsidR="006E6F37" w:rsidRPr="00C61FF9">
        <w:rPr>
          <w:rFonts w:ascii="Times New Roman" w:hAnsi="Times New Roman" w:cs="Times New Roman"/>
          <w:b/>
          <w:spacing w:val="-5"/>
          <w:sz w:val="24"/>
          <w:szCs w:val="24"/>
          <w:lang w:val="tr-TR"/>
        </w:rPr>
        <w:t>-</w:t>
      </w:r>
      <w:proofErr w:type="spellStart"/>
      <w:r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>Soyad</w:t>
      </w:r>
      <w:proofErr w:type="spellEnd"/>
      <w:r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>:</w:t>
      </w:r>
    </w:p>
    <w:p w14:paraId="47BAE609" w14:textId="7E015069" w:rsidR="001C63D6" w:rsidRPr="00C61FF9" w:rsidRDefault="00AD621F" w:rsidP="00AD621F">
      <w:pPr>
        <w:spacing w:before="182" w:line="360" w:lineRule="auto"/>
        <w:ind w:left="141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>TCKN veya YU No:</w:t>
      </w:r>
    </w:p>
    <w:p w14:paraId="6817C2AE" w14:textId="1B9E5489" w:rsidR="001C63D6" w:rsidRPr="00C61FF9" w:rsidRDefault="00AD621F" w:rsidP="00AD621F">
      <w:pPr>
        <w:spacing w:before="185" w:line="360" w:lineRule="auto"/>
        <w:ind w:left="141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z w:val="24"/>
          <w:szCs w:val="24"/>
          <w:lang w:val="tr-TR"/>
        </w:rPr>
        <w:t xml:space="preserve">Öğrenci </w:t>
      </w:r>
      <w:r w:rsidR="006E6F37" w:rsidRPr="00C61FF9">
        <w:rPr>
          <w:rFonts w:ascii="Times New Roman" w:hAnsi="Times New Roman" w:cs="Times New Roman"/>
          <w:b/>
          <w:spacing w:val="-5"/>
          <w:sz w:val="24"/>
          <w:szCs w:val="24"/>
          <w:lang w:val="tr-TR"/>
        </w:rPr>
        <w:t>N</w:t>
      </w:r>
      <w:r w:rsidRPr="00C61FF9">
        <w:rPr>
          <w:rFonts w:ascii="Times New Roman" w:hAnsi="Times New Roman" w:cs="Times New Roman"/>
          <w:b/>
          <w:spacing w:val="-5"/>
          <w:sz w:val="24"/>
          <w:szCs w:val="24"/>
          <w:lang w:val="tr-TR"/>
        </w:rPr>
        <w:t>o:</w:t>
      </w:r>
    </w:p>
    <w:p w14:paraId="4D06610C" w14:textId="61E76ABF" w:rsidR="00AD621F" w:rsidRPr="00C61FF9" w:rsidRDefault="00AD621F" w:rsidP="001F6EA5">
      <w:pPr>
        <w:spacing w:before="182" w:line="360" w:lineRule="auto"/>
        <w:ind w:left="141" w:right="3406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>Fakülte / Enstitü</w:t>
      </w:r>
      <w:r w:rsidR="001F6EA5"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 xml:space="preserve"> /</w:t>
      </w:r>
      <w:r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>Yüksekokul / Meslek Yüksekokulu</w:t>
      </w:r>
      <w:r w:rsidR="001F6EA5" w:rsidRPr="00C61FF9">
        <w:rPr>
          <w:rFonts w:ascii="Times New Roman" w:hAnsi="Times New Roman" w:cs="Times New Roman"/>
          <w:b/>
          <w:spacing w:val="-2"/>
          <w:sz w:val="24"/>
          <w:szCs w:val="24"/>
          <w:lang w:val="tr-TR"/>
        </w:rPr>
        <w:t xml:space="preserve">: </w:t>
      </w:r>
    </w:p>
    <w:p w14:paraId="7F15A592" w14:textId="4AF7C980" w:rsidR="00AD621F" w:rsidRPr="00C61FF9" w:rsidRDefault="00AD621F" w:rsidP="00AD621F">
      <w:pPr>
        <w:spacing w:before="182" w:line="360" w:lineRule="auto"/>
        <w:ind w:left="141" w:right="6754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z w:val="24"/>
          <w:szCs w:val="24"/>
          <w:lang w:val="tr-TR"/>
        </w:rPr>
        <w:t xml:space="preserve">Bölüm / Program: </w:t>
      </w:r>
    </w:p>
    <w:p w14:paraId="7A0CB1B8" w14:textId="6105D86D" w:rsidR="00AD621F" w:rsidRPr="00C61FF9" w:rsidRDefault="00AD621F" w:rsidP="00AD621F">
      <w:pPr>
        <w:spacing w:before="182" w:line="360" w:lineRule="auto"/>
        <w:ind w:left="141" w:right="6754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z w:val="24"/>
          <w:szCs w:val="24"/>
          <w:lang w:val="tr-TR"/>
        </w:rPr>
        <w:t>Gidilecek ülke:</w:t>
      </w:r>
    </w:p>
    <w:p w14:paraId="72947E20" w14:textId="498D40B2" w:rsidR="001C63D6" w:rsidRPr="00C61FF9" w:rsidRDefault="00AD621F" w:rsidP="00AD621F">
      <w:pPr>
        <w:spacing w:before="182" w:line="360" w:lineRule="auto"/>
        <w:ind w:left="141" w:right="6754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C61FF9">
        <w:rPr>
          <w:rFonts w:ascii="Times New Roman" w:hAnsi="Times New Roman" w:cs="Times New Roman"/>
          <w:b/>
          <w:sz w:val="24"/>
          <w:szCs w:val="24"/>
          <w:lang w:val="tr-TR"/>
        </w:rPr>
        <w:t>Gidilecek</w:t>
      </w:r>
      <w:r w:rsidRPr="00C61FF9">
        <w:rPr>
          <w:rFonts w:ascii="Times New Roman" w:hAnsi="Times New Roman" w:cs="Times New Roman"/>
          <w:b/>
          <w:spacing w:val="-14"/>
          <w:sz w:val="24"/>
          <w:szCs w:val="24"/>
          <w:lang w:val="tr-TR"/>
        </w:rPr>
        <w:t xml:space="preserve"> </w:t>
      </w:r>
      <w:r w:rsidRPr="00C61FF9">
        <w:rPr>
          <w:rFonts w:ascii="Times New Roman" w:hAnsi="Times New Roman" w:cs="Times New Roman"/>
          <w:b/>
          <w:sz w:val="24"/>
          <w:szCs w:val="24"/>
          <w:lang w:val="tr-TR"/>
        </w:rPr>
        <w:t xml:space="preserve">kurum: </w:t>
      </w:r>
    </w:p>
    <w:p w14:paraId="0712369B" w14:textId="37271D74" w:rsidR="001C63D6" w:rsidRPr="00C61FF9" w:rsidRDefault="001C63D6" w:rsidP="001C63D6">
      <w:pPr>
        <w:spacing w:before="1"/>
        <w:rPr>
          <w:rFonts w:ascii="Times New Roman" w:hAnsi="Times New Roman" w:cs="Times New Roman"/>
          <w:b/>
          <w:spacing w:val="-2"/>
          <w:sz w:val="24"/>
          <w:lang w:val="tr-TR"/>
        </w:rPr>
      </w:pPr>
    </w:p>
    <w:p w14:paraId="14AA7A0A" w14:textId="0ED6C128" w:rsidR="001C63D6" w:rsidRPr="00C61FF9" w:rsidRDefault="001C63D6" w:rsidP="001C63D6">
      <w:pPr>
        <w:spacing w:before="184"/>
        <w:ind w:left="141"/>
        <w:rPr>
          <w:rFonts w:ascii="Times New Roman" w:hAnsi="Times New Roman" w:cs="Times New Roman"/>
          <w:b/>
          <w:spacing w:val="-2"/>
          <w:sz w:val="24"/>
          <w:lang w:val="tr-TR"/>
        </w:rPr>
      </w:pPr>
      <w:r w:rsidRPr="00C61FF9">
        <w:rPr>
          <w:rFonts w:ascii="Times New Roman" w:hAnsi="Times New Roman" w:cs="Times New Roman"/>
          <w:b/>
          <w:spacing w:val="-2"/>
          <w:sz w:val="24"/>
          <w:lang w:val="tr-TR"/>
        </w:rPr>
        <w:t>İMZA:</w:t>
      </w:r>
    </w:p>
    <w:p w14:paraId="1E498BEE" w14:textId="77777777" w:rsidR="00B7611B" w:rsidRPr="00C61FF9" w:rsidRDefault="00B7611B" w:rsidP="00B7611B">
      <w:pPr>
        <w:spacing w:before="184"/>
        <w:ind w:left="141"/>
        <w:jc w:val="both"/>
        <w:rPr>
          <w:rFonts w:ascii="Times New Roman" w:hAnsi="Times New Roman" w:cs="Times New Roman"/>
          <w:b/>
          <w:spacing w:val="-2"/>
          <w:sz w:val="20"/>
          <w:szCs w:val="20"/>
          <w:lang w:val="tr-TR"/>
        </w:rPr>
      </w:pPr>
    </w:p>
    <w:p w14:paraId="506125CF" w14:textId="5D19086A" w:rsidR="009F09DB" w:rsidRPr="00C61FF9" w:rsidRDefault="00C61FF9" w:rsidP="00C61FF9">
      <w:pPr>
        <w:spacing w:before="184"/>
        <w:ind w:left="141"/>
        <w:jc w:val="both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C61FF9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lang w:val="tr-TR"/>
        </w:rPr>
        <w:t>Öğrencinin zorunlu staj beyanının uygunluğu, akademik uygunluk kontrolü aşamasında birim Erasmus koordinatörleri tarafından ayrıca kontrol edilecektir. Koordinatörün uygunluk vermemesi durumunda, öğrenci +5 puan uygulamasından yararlanamayacaktır.</w:t>
      </w:r>
      <w:r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lang w:val="tr-TR"/>
        </w:rPr>
        <w:t xml:space="preserve"> </w:t>
      </w:r>
    </w:p>
    <w:sectPr w:rsidR="009F09DB" w:rsidRPr="00C61FF9" w:rsidSect="00F00EA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913" w:right="1440" w:bottom="993" w:left="1440" w:header="851" w:footer="4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21293" w14:textId="77777777" w:rsidR="00B53282" w:rsidRDefault="00B53282" w:rsidP="006E6BEC">
      <w:pPr>
        <w:spacing w:after="0" w:line="240" w:lineRule="auto"/>
      </w:pPr>
      <w:r>
        <w:separator/>
      </w:r>
    </w:p>
  </w:endnote>
  <w:endnote w:type="continuationSeparator" w:id="0">
    <w:p w14:paraId="0DE877A2" w14:textId="77777777" w:rsidR="00B53282" w:rsidRDefault="00B53282" w:rsidP="006E6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BD428" w14:textId="77777777" w:rsidR="000A614F" w:rsidRDefault="000A61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3B80D3" w14:textId="2758B359" w:rsidR="005862B2" w:rsidRDefault="005862B2">
    <w:pPr>
      <w:pStyle w:val="AltBilgi"/>
      <w:rPr>
        <w:rStyle w:val="GlVurgulama"/>
        <w:b/>
        <w:lang w:val="tr-TR"/>
      </w:rPr>
    </w:pPr>
    <w:r>
      <w:rPr>
        <w:b/>
      </w:rPr>
      <w:t>_____________________________________________________________________________________</w:t>
    </w:r>
  </w:p>
  <w:p w14:paraId="2A1346CE" w14:textId="65F65EC8" w:rsidR="006E6BEC" w:rsidRPr="005C24E3" w:rsidRDefault="005C24E3">
    <w:pPr>
      <w:pStyle w:val="AltBilgi"/>
      <w:rPr>
        <w:rStyle w:val="GlVurgulama"/>
        <w:b/>
        <w:lang w:val="tr-TR"/>
      </w:rPr>
    </w:pPr>
    <w:r w:rsidRPr="005C24E3">
      <w:rPr>
        <w:rStyle w:val="GlVurgulama"/>
        <w:b/>
        <w:lang w:val="tr-TR"/>
      </w:rPr>
      <w:t>Ege Üniversitesi Rektörlüğü</w:t>
    </w:r>
    <w:r w:rsidR="009211DB" w:rsidRPr="005C24E3">
      <w:rPr>
        <w:rStyle w:val="GlVurgulama"/>
        <w:b/>
        <w:lang w:val="tr-TR"/>
      </w:rPr>
      <w:t xml:space="preserve">                              </w:t>
    </w:r>
    <w:r w:rsidR="006E6BEC" w:rsidRPr="005C24E3">
      <w:rPr>
        <w:rStyle w:val="GlVurgulama"/>
        <w:b/>
        <w:lang w:val="tr-TR"/>
      </w:rPr>
      <w:t xml:space="preserve"> </w:t>
    </w:r>
    <w:r w:rsidR="00FB17A5" w:rsidRPr="005C24E3">
      <w:rPr>
        <w:rStyle w:val="GlVurgulama"/>
        <w:b/>
        <w:lang w:val="tr-TR"/>
      </w:rPr>
      <w:t xml:space="preserve">          </w:t>
    </w:r>
    <w:r>
      <w:rPr>
        <w:rStyle w:val="GlVurgulama"/>
        <w:b/>
        <w:lang w:val="tr-TR"/>
      </w:rPr>
      <w:t xml:space="preserve">          </w:t>
    </w:r>
    <w:r w:rsidR="005377D5">
      <w:rPr>
        <w:rStyle w:val="GlVurgulama"/>
        <w:b/>
        <w:lang w:val="tr-TR"/>
      </w:rPr>
      <w:t xml:space="preserve">                               </w:t>
    </w:r>
    <w:r>
      <w:rPr>
        <w:rStyle w:val="GlVurgulama"/>
        <w:b/>
        <w:lang w:val="tr-TR"/>
      </w:rPr>
      <w:t xml:space="preserve">  </w:t>
    </w:r>
    <w:r w:rsidR="006E6BEC" w:rsidRPr="005C24E3">
      <w:rPr>
        <w:rStyle w:val="GlVurgulama"/>
        <w:b/>
        <w:lang w:val="tr-TR"/>
      </w:rPr>
      <w:t xml:space="preserve">                                         </w:t>
    </w:r>
  </w:p>
  <w:p w14:paraId="743CC80B" w14:textId="1ED8BE33" w:rsidR="005C24E3" w:rsidRPr="005C24E3" w:rsidRDefault="005C24E3">
    <w:pPr>
      <w:pStyle w:val="AltBilgi"/>
      <w:rPr>
        <w:rStyle w:val="GlVurgulama"/>
        <w:b/>
        <w:lang w:val="tr-TR"/>
      </w:rPr>
    </w:pPr>
    <w:r w:rsidRPr="005C24E3">
      <w:rPr>
        <w:rStyle w:val="GlVurgulama"/>
        <w:b/>
        <w:lang w:val="tr-TR"/>
      </w:rPr>
      <w:t>Uluslararası İlişkiler Koordinatörlüğü</w:t>
    </w:r>
    <w:r>
      <w:rPr>
        <w:rStyle w:val="GlVurgulama"/>
        <w:b/>
        <w:lang w:val="tr-TR"/>
      </w:rPr>
      <w:t xml:space="preserve">               </w:t>
    </w:r>
    <w:r w:rsidR="005377D5" w:rsidRPr="005C24E3">
      <w:rPr>
        <w:rStyle w:val="GlVurgulama"/>
        <w:b/>
        <w:lang w:val="tr-TR"/>
      </w:rPr>
      <w:t>+90-232-3111080</w:t>
    </w:r>
    <w:r w:rsidR="005377D5">
      <w:rPr>
        <w:rStyle w:val="GlVurgulama"/>
        <w:b/>
        <w:lang w:val="tr-TR"/>
      </w:rPr>
      <w:t xml:space="preserve">                        </w:t>
    </w:r>
    <w:r>
      <w:rPr>
        <w:rStyle w:val="GlVurgulama"/>
        <w:b/>
        <w:lang w:val="tr-TR"/>
      </w:rPr>
      <w:t xml:space="preserve">   </w:t>
    </w:r>
    <w:r w:rsidR="005377D5">
      <w:rPr>
        <w:rStyle w:val="GlVurgulama"/>
        <w:b/>
        <w:lang w:val="tr-TR"/>
      </w:rPr>
      <w:t>international.ege.edu.tr</w:t>
    </w:r>
    <w:r>
      <w:rPr>
        <w:rStyle w:val="GlVurgulama"/>
        <w:b/>
        <w:lang w:val="tr-TR"/>
      </w:rPr>
      <w:t xml:space="preserve">           </w:t>
    </w:r>
  </w:p>
  <w:p w14:paraId="5636DF6F" w14:textId="542DAC78" w:rsidR="005C24E3" w:rsidRPr="005C24E3" w:rsidRDefault="005377D5">
    <w:pPr>
      <w:pStyle w:val="AltBilgi"/>
      <w:rPr>
        <w:rStyle w:val="GlVurgulama"/>
        <w:b/>
        <w:lang w:val="tr-TR"/>
      </w:rPr>
    </w:pPr>
    <w:r>
      <w:rPr>
        <w:rStyle w:val="GlVurgulama"/>
        <w:b/>
        <w:lang w:val="tr-TR"/>
      </w:rPr>
      <w:t>Gençlik Caddesi, No:12, 35040</w:t>
    </w:r>
    <w:r>
      <w:rPr>
        <w:rStyle w:val="GlVurgulama"/>
        <w:b/>
        <w:lang w:val="tr-TR"/>
      </w:rPr>
      <w:tab/>
      <w:t xml:space="preserve">                          81-82-83-84-85-86-87-88              </w:t>
    </w:r>
    <w:r w:rsidR="005C24E3">
      <w:rPr>
        <w:rStyle w:val="GlVurgulama"/>
        <w:b/>
        <w:lang w:val="tr-TR"/>
      </w:rPr>
      <w:tab/>
    </w:r>
  </w:p>
  <w:p w14:paraId="5EED7EFB" w14:textId="773E62BD" w:rsidR="006E6BEC" w:rsidRPr="005C24E3" w:rsidRDefault="005C24E3">
    <w:pPr>
      <w:pStyle w:val="AltBilgi"/>
      <w:rPr>
        <w:rStyle w:val="GlVurgulama"/>
        <w:b/>
        <w:lang w:val="tr-TR"/>
      </w:rPr>
    </w:pPr>
    <w:r w:rsidRPr="005C24E3">
      <w:rPr>
        <w:rStyle w:val="GlVurgulama"/>
        <w:b/>
        <w:lang w:val="tr-TR"/>
      </w:rPr>
      <w:t>Bornova / İZMİR</w:t>
    </w:r>
    <w:r>
      <w:rPr>
        <w:rStyle w:val="GlVurgulama"/>
        <w:b/>
        <w:lang w:val="tr-TR"/>
      </w:rPr>
      <w:t xml:space="preserve">  / TÜRKİYE</w:t>
    </w:r>
    <w:r w:rsidR="006E6BEC" w:rsidRPr="005C24E3">
      <w:rPr>
        <w:rStyle w:val="GlVurgulama"/>
        <w:b/>
        <w:lang w:val="tr-TR"/>
      </w:rPr>
      <w:t xml:space="preserve">              </w:t>
    </w:r>
    <w:r w:rsidR="009211DB" w:rsidRPr="005C24E3">
      <w:rPr>
        <w:rStyle w:val="GlVurgulama"/>
        <w:b/>
        <w:lang w:val="tr-TR"/>
      </w:rPr>
      <w:t xml:space="preserve"> </w:t>
    </w:r>
    <w:r w:rsidR="005377D5">
      <w:rPr>
        <w:rStyle w:val="GlVurgulama"/>
        <w:b/>
        <w:lang w:val="tr-TR"/>
      </w:rPr>
      <w:tab/>
      <w:t xml:space="preserve">               erasmus@mail.ege.edu.</w:t>
    </w:r>
    <w:proofErr w:type="gramStart"/>
    <w:r w:rsidR="005377D5">
      <w:rPr>
        <w:rStyle w:val="GlVurgulama"/>
        <w:b/>
        <w:lang w:val="tr-TR"/>
      </w:rPr>
      <w:t>tr</w:t>
    </w:r>
    <w:r>
      <w:rPr>
        <w:rStyle w:val="GlVurgulama"/>
        <w:b/>
        <w:lang w:val="tr-TR"/>
      </w:rPr>
      <w:t xml:space="preserve">            </w:t>
    </w:r>
    <w:bookmarkStart w:id="0" w:name="_GoBack"/>
    <w:bookmarkEnd w:id="0"/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2C53" w14:textId="77777777" w:rsidR="000A614F" w:rsidRDefault="000A61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558D2" w14:textId="77777777" w:rsidR="00B53282" w:rsidRDefault="00B53282" w:rsidP="006E6BEC">
      <w:pPr>
        <w:spacing w:after="0" w:line="240" w:lineRule="auto"/>
      </w:pPr>
      <w:r>
        <w:separator/>
      </w:r>
    </w:p>
  </w:footnote>
  <w:footnote w:type="continuationSeparator" w:id="0">
    <w:p w14:paraId="3AEAD235" w14:textId="77777777" w:rsidR="00B53282" w:rsidRDefault="00B53282" w:rsidP="006E6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39142" w14:textId="77777777" w:rsidR="000A614F" w:rsidRDefault="000A61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69693" w14:textId="25CA6D40" w:rsidR="00FB17A5" w:rsidRPr="00071F40" w:rsidRDefault="000A614F" w:rsidP="00FB17A5">
    <w:pPr>
      <w:jc w:val="center"/>
      <w:rPr>
        <w:rFonts w:ascii="Times New Roman" w:hAnsi="Times New Roman" w:cs="Times New Roman"/>
        <w:b/>
        <w:color w:val="2E74B5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w:pict w14:anchorId="6098C0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6145" type="#_x0000_t75" alt="" style="position:absolute;left:0;text-align:left;margin-left:403.75pt;margin-top:38.25pt;width:63.4pt;height:63.4pt;z-index:-251658240;mso-wrap-edited:f;mso-width-percent:0;mso-height-percent:0;mso-position-horizontal-relative:text;mso-position-vertical-relative:page;mso-width-percent:0;mso-height-percent:0;mso-width-relative:page;mso-height-relative:page" wrapcoords="7878 0 6353 254 1525 3558 -254 7878 -254 12706 762 16264 4828 20329 7369 21346 7878 21346 13468 21346 13976 21346 16518 20329 20584 16264 21600 12706 21600 7878 19821 3558 14993 254 13468 0 7878 0">
          <v:imagedata r:id="rId1" o:title="uluslararasi-iliskiler-png"/>
          <w10:wrap type="through" anchory="page"/>
        </v:shape>
      </w:pict>
    </w:r>
    <w:r w:rsidR="006451C0" w:rsidRPr="00071F40">
      <w:rPr>
        <w:rFonts w:ascii="Times New Roman" w:hAnsi="Times New Roman" w:cs="Times New Roman"/>
        <w:noProof/>
        <w:sz w:val="24"/>
        <w:szCs w:val="24"/>
        <w:lang w:val="tr-TR" w:eastAsia="tr-TR"/>
      </w:rPr>
      <w:drawing>
        <wp:anchor distT="0" distB="0" distL="114300" distR="114300" simplePos="0" relativeHeight="251657216" behindDoc="1" locked="0" layoutInCell="1" allowOverlap="1" wp14:anchorId="7CC3699C" wp14:editId="696EEC6B">
          <wp:simplePos x="0" y="0"/>
          <wp:positionH relativeFrom="column">
            <wp:posOffset>-9525</wp:posOffset>
          </wp:positionH>
          <wp:positionV relativeFrom="paragraph">
            <wp:posOffset>-64770</wp:posOffset>
          </wp:positionV>
          <wp:extent cx="857250" cy="854075"/>
          <wp:effectExtent l="0" t="0" r="0" b="3175"/>
          <wp:wrapTight wrapText="bothSides">
            <wp:wrapPolygon edited="0">
              <wp:start x="0" y="0"/>
              <wp:lineTo x="0" y="21199"/>
              <wp:lineTo x="21120" y="21199"/>
              <wp:lineTo x="21120" y="0"/>
              <wp:lineTo x="0" y="0"/>
            </wp:wrapPolygon>
          </wp:wrapTight>
          <wp:docPr id="6" name="Resim 6" descr="Ege Üniversitesi LOGO Arşiv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ge Üniversitesi LOGO Arşivi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477" t="13692" r="15134" b="15116"/>
                  <a:stretch/>
                </pic:blipFill>
                <pic:spPr bwMode="auto">
                  <a:xfrm>
                    <a:off x="0" y="0"/>
                    <a:ext cx="857250" cy="8540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17A5" w:rsidRPr="00071F40">
      <w:rPr>
        <w:rFonts w:ascii="Times New Roman" w:hAnsi="Times New Roman" w:cs="Times New Roman"/>
        <w:b/>
        <w:color w:val="2E74B5"/>
        <w:sz w:val="24"/>
        <w:szCs w:val="24"/>
      </w:rPr>
      <w:t xml:space="preserve">EGE </w:t>
    </w:r>
    <w:r w:rsidR="00071F40" w:rsidRPr="00071F40">
      <w:rPr>
        <w:rFonts w:ascii="Times New Roman" w:hAnsi="Times New Roman" w:cs="Times New Roman"/>
        <w:b/>
        <w:color w:val="2E74B5"/>
        <w:sz w:val="24"/>
        <w:szCs w:val="24"/>
      </w:rPr>
      <w:t>ÜNİVERSİTESİ</w:t>
    </w:r>
  </w:p>
  <w:p w14:paraId="63B9DE68" w14:textId="670D607C" w:rsidR="006E6BEC" w:rsidRPr="00071F40" w:rsidRDefault="00071F40" w:rsidP="00FB17A5">
    <w:pPr>
      <w:jc w:val="center"/>
      <w:rPr>
        <w:rFonts w:ascii="Calibri" w:hAnsi="Calibri" w:cs="Calibri"/>
        <w:b/>
        <w:color w:val="2E74B5"/>
        <w:sz w:val="24"/>
        <w:szCs w:val="24"/>
      </w:rPr>
    </w:pPr>
    <w:r w:rsidRPr="00071F40">
      <w:rPr>
        <w:rFonts w:ascii="Times New Roman" w:hAnsi="Times New Roman" w:cs="Times New Roman"/>
        <w:b/>
        <w:color w:val="2E74B5"/>
        <w:sz w:val="24"/>
        <w:szCs w:val="24"/>
      </w:rPr>
      <w:t>ULUSLARARASI İLİŞKİLER KOORDİNATÖRLÜĞÜ</w:t>
    </w:r>
  </w:p>
  <w:p w14:paraId="4ED3CE31" w14:textId="269EAA77" w:rsidR="005862B2" w:rsidRDefault="005862B2" w:rsidP="00F00EA3">
    <w:pPr>
      <w:spacing w:after="0"/>
    </w:pPr>
    <w:r>
      <w:rPr>
        <w:b/>
      </w:rPr>
      <w:t>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CDC31" w14:textId="77777777" w:rsidR="000A614F" w:rsidRDefault="000A614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zaxNDU0NjQysbRU0lEKTi0uzszPAykwqQUAeVMyFSwAAAA="/>
  </w:docVars>
  <w:rsids>
    <w:rsidRoot w:val="00314393"/>
    <w:rsid w:val="00037DAB"/>
    <w:rsid w:val="000476CC"/>
    <w:rsid w:val="00052221"/>
    <w:rsid w:val="000630AA"/>
    <w:rsid w:val="00071F40"/>
    <w:rsid w:val="00081A3F"/>
    <w:rsid w:val="000A614F"/>
    <w:rsid w:val="000C1A2C"/>
    <w:rsid w:val="000E323C"/>
    <w:rsid w:val="000E53BA"/>
    <w:rsid w:val="000E53E8"/>
    <w:rsid w:val="00105438"/>
    <w:rsid w:val="001078C5"/>
    <w:rsid w:val="00116D46"/>
    <w:rsid w:val="001277AD"/>
    <w:rsid w:val="00153CE5"/>
    <w:rsid w:val="001846C6"/>
    <w:rsid w:val="001861A5"/>
    <w:rsid w:val="001A1E0F"/>
    <w:rsid w:val="001A383F"/>
    <w:rsid w:val="001C63D6"/>
    <w:rsid w:val="001F6EA5"/>
    <w:rsid w:val="00201C3C"/>
    <w:rsid w:val="002368DF"/>
    <w:rsid w:val="00251796"/>
    <w:rsid w:val="0025752B"/>
    <w:rsid w:val="002A2670"/>
    <w:rsid w:val="002B2BDF"/>
    <w:rsid w:val="002D04C8"/>
    <w:rsid w:val="002E10E2"/>
    <w:rsid w:val="002E64A6"/>
    <w:rsid w:val="00314393"/>
    <w:rsid w:val="003174B2"/>
    <w:rsid w:val="003355CE"/>
    <w:rsid w:val="00344C30"/>
    <w:rsid w:val="00354E2B"/>
    <w:rsid w:val="00371F8F"/>
    <w:rsid w:val="00372416"/>
    <w:rsid w:val="003909F0"/>
    <w:rsid w:val="003A0A54"/>
    <w:rsid w:val="003B215A"/>
    <w:rsid w:val="003B22FB"/>
    <w:rsid w:val="003C3A72"/>
    <w:rsid w:val="003D4F33"/>
    <w:rsid w:val="003E0E17"/>
    <w:rsid w:val="003E0FDE"/>
    <w:rsid w:val="003E488D"/>
    <w:rsid w:val="004456A9"/>
    <w:rsid w:val="004539C9"/>
    <w:rsid w:val="00497687"/>
    <w:rsid w:val="004A0EB4"/>
    <w:rsid w:val="004B51EA"/>
    <w:rsid w:val="004C4014"/>
    <w:rsid w:val="004C7795"/>
    <w:rsid w:val="00505302"/>
    <w:rsid w:val="005330F9"/>
    <w:rsid w:val="005377D5"/>
    <w:rsid w:val="00545195"/>
    <w:rsid w:val="0057600F"/>
    <w:rsid w:val="00582504"/>
    <w:rsid w:val="005862B2"/>
    <w:rsid w:val="005C24E3"/>
    <w:rsid w:val="005C2B6B"/>
    <w:rsid w:val="005E2E4E"/>
    <w:rsid w:val="005F1447"/>
    <w:rsid w:val="006113EE"/>
    <w:rsid w:val="0063429F"/>
    <w:rsid w:val="006451C0"/>
    <w:rsid w:val="006A581E"/>
    <w:rsid w:val="006D015F"/>
    <w:rsid w:val="006D7580"/>
    <w:rsid w:val="006E6562"/>
    <w:rsid w:val="006E6BEC"/>
    <w:rsid w:val="006E6F37"/>
    <w:rsid w:val="00702C05"/>
    <w:rsid w:val="007320A2"/>
    <w:rsid w:val="0076061A"/>
    <w:rsid w:val="00761E16"/>
    <w:rsid w:val="00776BDE"/>
    <w:rsid w:val="007E61D6"/>
    <w:rsid w:val="008046E8"/>
    <w:rsid w:val="008272F6"/>
    <w:rsid w:val="00835672"/>
    <w:rsid w:val="008365C1"/>
    <w:rsid w:val="00843A3F"/>
    <w:rsid w:val="008626FE"/>
    <w:rsid w:val="008837BD"/>
    <w:rsid w:val="0088386C"/>
    <w:rsid w:val="008939A9"/>
    <w:rsid w:val="008A532A"/>
    <w:rsid w:val="008B04C6"/>
    <w:rsid w:val="008B48E6"/>
    <w:rsid w:val="008D1737"/>
    <w:rsid w:val="008E48EB"/>
    <w:rsid w:val="008F7452"/>
    <w:rsid w:val="00912A1B"/>
    <w:rsid w:val="00920EAA"/>
    <w:rsid w:val="009211DB"/>
    <w:rsid w:val="00925519"/>
    <w:rsid w:val="00930B55"/>
    <w:rsid w:val="00934EBF"/>
    <w:rsid w:val="0095109C"/>
    <w:rsid w:val="00956043"/>
    <w:rsid w:val="009664C6"/>
    <w:rsid w:val="00997CE8"/>
    <w:rsid w:val="009C1995"/>
    <w:rsid w:val="009D1338"/>
    <w:rsid w:val="009F09DB"/>
    <w:rsid w:val="00A41A57"/>
    <w:rsid w:val="00A44FCC"/>
    <w:rsid w:val="00A97304"/>
    <w:rsid w:val="00AB426E"/>
    <w:rsid w:val="00AD2A30"/>
    <w:rsid w:val="00AD621F"/>
    <w:rsid w:val="00AE08DC"/>
    <w:rsid w:val="00AE0C03"/>
    <w:rsid w:val="00AE7165"/>
    <w:rsid w:val="00AF1FCF"/>
    <w:rsid w:val="00B05DB8"/>
    <w:rsid w:val="00B14BBA"/>
    <w:rsid w:val="00B17E6F"/>
    <w:rsid w:val="00B510CB"/>
    <w:rsid w:val="00B53282"/>
    <w:rsid w:val="00B65906"/>
    <w:rsid w:val="00B7611B"/>
    <w:rsid w:val="00B85A29"/>
    <w:rsid w:val="00B94194"/>
    <w:rsid w:val="00B94A49"/>
    <w:rsid w:val="00B95C47"/>
    <w:rsid w:val="00BA151F"/>
    <w:rsid w:val="00BA73C6"/>
    <w:rsid w:val="00BB1BA3"/>
    <w:rsid w:val="00BC628A"/>
    <w:rsid w:val="00BD1B9E"/>
    <w:rsid w:val="00BD55B5"/>
    <w:rsid w:val="00BE09B9"/>
    <w:rsid w:val="00BE6276"/>
    <w:rsid w:val="00BF1868"/>
    <w:rsid w:val="00BF1E23"/>
    <w:rsid w:val="00BF55F5"/>
    <w:rsid w:val="00C24925"/>
    <w:rsid w:val="00C61FF9"/>
    <w:rsid w:val="00C65D00"/>
    <w:rsid w:val="00C7355D"/>
    <w:rsid w:val="00CD2E6F"/>
    <w:rsid w:val="00CE6225"/>
    <w:rsid w:val="00D018E7"/>
    <w:rsid w:val="00D049C7"/>
    <w:rsid w:val="00D14D60"/>
    <w:rsid w:val="00D73912"/>
    <w:rsid w:val="00D81845"/>
    <w:rsid w:val="00D95B13"/>
    <w:rsid w:val="00DC359F"/>
    <w:rsid w:val="00DC6F98"/>
    <w:rsid w:val="00DD3ACF"/>
    <w:rsid w:val="00DE3417"/>
    <w:rsid w:val="00DE4B79"/>
    <w:rsid w:val="00E20127"/>
    <w:rsid w:val="00E36817"/>
    <w:rsid w:val="00E37C56"/>
    <w:rsid w:val="00E76EA8"/>
    <w:rsid w:val="00EE3A12"/>
    <w:rsid w:val="00EE7372"/>
    <w:rsid w:val="00F00EA3"/>
    <w:rsid w:val="00F37532"/>
    <w:rsid w:val="00F57354"/>
    <w:rsid w:val="00F667F1"/>
    <w:rsid w:val="00F738F8"/>
    <w:rsid w:val="00F80EAB"/>
    <w:rsid w:val="00F8600A"/>
    <w:rsid w:val="00FA50A3"/>
    <w:rsid w:val="00FB17A5"/>
    <w:rsid w:val="00FE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  <w14:docId w14:val="5F9F45F6"/>
  <w15:chartTrackingRefBased/>
  <w15:docId w15:val="{74D764C3-25AA-4197-8848-746F6EEE1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25752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5752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6E6B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E6BEC"/>
  </w:style>
  <w:style w:type="paragraph" w:styleId="AltBilgi">
    <w:name w:val="footer"/>
    <w:basedOn w:val="Normal"/>
    <w:link w:val="AltBilgiChar"/>
    <w:uiPriority w:val="99"/>
    <w:unhideWhenUsed/>
    <w:rsid w:val="006E6B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E6BEC"/>
  </w:style>
  <w:style w:type="character" w:styleId="GlVurgulama">
    <w:name w:val="Intense Emphasis"/>
    <w:basedOn w:val="VarsaylanParagrafYazTipi"/>
    <w:uiPriority w:val="21"/>
    <w:qFormat/>
    <w:rsid w:val="00835672"/>
    <w:rPr>
      <w:i/>
      <w:iCs/>
      <w:color w:val="4472C4" w:themeColor="accent1"/>
    </w:rPr>
  </w:style>
  <w:style w:type="table" w:styleId="TabloKlavuzu">
    <w:name w:val="Table Grid"/>
    <w:basedOn w:val="NormalTablo"/>
    <w:uiPriority w:val="59"/>
    <w:rsid w:val="005862B2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7C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7C56"/>
    <w:rPr>
      <w:rFonts w:ascii="Segoe UI" w:hAnsi="Segoe UI" w:cs="Segoe UI"/>
      <w:sz w:val="18"/>
      <w:szCs w:val="18"/>
    </w:rPr>
  </w:style>
  <w:style w:type="paragraph" w:styleId="GvdeMetni">
    <w:name w:val="Body Text"/>
    <w:basedOn w:val="Normal"/>
    <w:link w:val="GvdeMetniChar"/>
    <w:uiPriority w:val="1"/>
    <w:qFormat/>
    <w:rsid w:val="001C63D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1C63D6"/>
    <w:rPr>
      <w:rFonts w:ascii="Calibri" w:eastAsia="Calibri" w:hAnsi="Calibri" w:cs="Calibri"/>
      <w:sz w:val="24"/>
      <w:szCs w:val="24"/>
      <w:lang w:val="tr-TR"/>
    </w:rPr>
  </w:style>
  <w:style w:type="paragraph" w:styleId="KonuBal">
    <w:name w:val="Title"/>
    <w:basedOn w:val="Normal"/>
    <w:link w:val="KonuBalChar"/>
    <w:uiPriority w:val="10"/>
    <w:qFormat/>
    <w:rsid w:val="001C63D6"/>
    <w:pPr>
      <w:widowControl w:val="0"/>
      <w:autoSpaceDE w:val="0"/>
      <w:autoSpaceDN w:val="0"/>
      <w:spacing w:before="28" w:after="0" w:line="240" w:lineRule="auto"/>
      <w:ind w:left="3732" w:right="162" w:hanging="1767"/>
    </w:pPr>
    <w:rPr>
      <w:rFonts w:ascii="Calibri" w:eastAsia="Calibri" w:hAnsi="Calibri" w:cs="Calibri"/>
      <w:b/>
      <w:bCs/>
      <w:sz w:val="28"/>
      <w:szCs w:val="28"/>
      <w:lang w:val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C63D6"/>
    <w:rPr>
      <w:rFonts w:ascii="Calibri" w:eastAsia="Calibri" w:hAnsi="Calibri" w:cs="Calibri"/>
      <w:b/>
      <w:bCs/>
      <w:sz w:val="28"/>
      <w:szCs w:val="2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rasul Pirnazarov</dc:creator>
  <cp:keywords/>
  <dc:description/>
  <cp:lastModifiedBy>UAI01</cp:lastModifiedBy>
  <cp:revision>17</cp:revision>
  <cp:lastPrinted>2025-11-26T05:44:00Z</cp:lastPrinted>
  <dcterms:created xsi:type="dcterms:W3CDTF">2025-12-09T07:17:00Z</dcterms:created>
  <dcterms:modified xsi:type="dcterms:W3CDTF">2025-12-17T13:20:00Z</dcterms:modified>
</cp:coreProperties>
</file>